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tblpY="210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A3499" w14:paraId="474BB2FA" w14:textId="77777777" w:rsidTr="00CA3499">
        <w:trPr>
          <w:trHeight w:val="170"/>
        </w:trPr>
        <w:tc>
          <w:tcPr>
            <w:tcW w:w="9350" w:type="dxa"/>
          </w:tcPr>
          <w:p w14:paraId="068F6CC0" w14:textId="77777777" w:rsidR="00CA3499" w:rsidRPr="00CA3499" w:rsidRDefault="00CA3499" w:rsidP="00CA3499">
            <w:pPr>
              <w:jc w:val="center"/>
              <w:rPr>
                <w:b/>
                <w:bCs/>
              </w:rPr>
            </w:pPr>
            <w:r w:rsidRPr="00CA3499">
              <w:rPr>
                <w:b/>
                <w:bCs/>
              </w:rPr>
              <w:t>IPO CHART</w:t>
            </w:r>
          </w:p>
        </w:tc>
      </w:tr>
    </w:tbl>
    <w:p w14:paraId="227592D2" w14:textId="6CE8AB37" w:rsidR="00CA3499" w:rsidRDefault="00CA349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1"/>
        <w:gridCol w:w="4791"/>
        <w:gridCol w:w="2478"/>
      </w:tblGrid>
      <w:tr w:rsidR="000E437C" w14:paraId="6EF0D1B2" w14:textId="77777777" w:rsidTr="00CA3499">
        <w:tc>
          <w:tcPr>
            <w:tcW w:w="3116" w:type="dxa"/>
          </w:tcPr>
          <w:p w14:paraId="19EA9051" w14:textId="4DE1ED4F" w:rsidR="00CA3499" w:rsidRPr="00CA3499" w:rsidRDefault="00CA3499" w:rsidP="00CA3499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</w:t>
            </w:r>
          </w:p>
        </w:tc>
        <w:tc>
          <w:tcPr>
            <w:tcW w:w="3117" w:type="dxa"/>
          </w:tcPr>
          <w:p w14:paraId="56AF4360" w14:textId="6F59BF7F" w:rsidR="00CA3499" w:rsidRPr="00CA3499" w:rsidRDefault="00CA3499" w:rsidP="00CA3499">
            <w:pPr>
              <w:jc w:val="center"/>
              <w:rPr>
                <w:b/>
                <w:bCs/>
              </w:rPr>
            </w:pPr>
            <w:r w:rsidRPr="00CA3499">
              <w:rPr>
                <w:b/>
                <w:bCs/>
              </w:rPr>
              <w:t>P</w:t>
            </w:r>
          </w:p>
        </w:tc>
        <w:tc>
          <w:tcPr>
            <w:tcW w:w="3117" w:type="dxa"/>
          </w:tcPr>
          <w:p w14:paraId="1CB88C73" w14:textId="61145622" w:rsidR="00CA3499" w:rsidRPr="00CA3499" w:rsidRDefault="00CA3499" w:rsidP="00CA3499">
            <w:pPr>
              <w:jc w:val="center"/>
              <w:rPr>
                <w:b/>
                <w:bCs/>
              </w:rPr>
            </w:pPr>
            <w:r w:rsidRPr="00CA3499">
              <w:rPr>
                <w:b/>
                <w:bCs/>
              </w:rPr>
              <w:t>O</w:t>
            </w:r>
          </w:p>
        </w:tc>
      </w:tr>
      <w:tr w:rsidR="000E437C" w14:paraId="4EF05C3E" w14:textId="77777777" w:rsidTr="00653D29">
        <w:trPr>
          <w:trHeight w:val="2906"/>
        </w:trPr>
        <w:tc>
          <w:tcPr>
            <w:tcW w:w="3116" w:type="dxa"/>
          </w:tcPr>
          <w:p w14:paraId="0BBB47F8" w14:textId="0173A687" w:rsidR="006B04D7" w:rsidRDefault="00F67BF8" w:rsidP="005F02A5">
            <w:pPr>
              <w:pStyle w:val="ListParagraph"/>
              <w:numPr>
                <w:ilvl w:val="0"/>
                <w:numId w:val="3"/>
              </w:numPr>
            </w:pPr>
            <w:proofErr w:type="spellStart"/>
            <w:r w:rsidRPr="00F67BF8">
              <w:t>net_worth</w:t>
            </w:r>
            <w:proofErr w:type="spellEnd"/>
          </w:p>
          <w:p w14:paraId="5889E670" w14:textId="0961E5D8" w:rsidR="00201D49" w:rsidRDefault="00201D49" w:rsidP="00201D49">
            <w:pPr>
              <w:pStyle w:val="ListParagraph"/>
            </w:pPr>
          </w:p>
        </w:tc>
        <w:tc>
          <w:tcPr>
            <w:tcW w:w="3117" w:type="dxa"/>
          </w:tcPr>
          <w:p w14:paraId="1B4DDD92" w14:textId="55536522" w:rsidR="00D27350" w:rsidRDefault="00201D49" w:rsidP="00D27350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net_worth</w:t>
            </w:r>
            <w:proofErr w:type="spellEnd"/>
            <w:r>
              <w:t>[</w:t>
            </w:r>
            <w:r w:rsidR="008A18CA">
              <w:t>i</w:t>
            </w:r>
            <w:r>
              <w:t>ndex] += 1</w:t>
            </w:r>
          </w:p>
          <w:p w14:paraId="5D583A7F" w14:textId="77777777" w:rsidR="00201D49" w:rsidRDefault="00201D49" w:rsidP="00D27350">
            <w:pPr>
              <w:pStyle w:val="ListParagraph"/>
              <w:numPr>
                <w:ilvl w:val="0"/>
                <w:numId w:val="3"/>
              </w:numPr>
            </w:pPr>
            <w:r>
              <w:t>average</w:t>
            </w:r>
            <w:r w:rsidR="00F67BF8">
              <w:t xml:space="preserve"> = sum(</w:t>
            </w:r>
            <w:proofErr w:type="spellStart"/>
            <w:r w:rsidR="00F67BF8">
              <w:t>net_worth</w:t>
            </w:r>
            <w:proofErr w:type="spellEnd"/>
            <w:r w:rsidR="00F67BF8">
              <w:t xml:space="preserve">) / </w:t>
            </w:r>
            <w:proofErr w:type="spellStart"/>
            <w:r w:rsidR="00F67BF8">
              <w:t>len</w:t>
            </w:r>
            <w:proofErr w:type="spellEnd"/>
            <w:r w:rsidR="00F67BF8">
              <w:t>(</w:t>
            </w:r>
            <w:proofErr w:type="spellStart"/>
            <w:r w:rsidR="00F67BF8">
              <w:t>net_worth</w:t>
            </w:r>
            <w:proofErr w:type="spellEnd"/>
            <w:r w:rsidR="00F67BF8">
              <w:t>)</w:t>
            </w:r>
          </w:p>
          <w:p w14:paraId="3D5A4E6C" w14:textId="22F4165C" w:rsidR="00CD2E11" w:rsidRDefault="00CD2E11" w:rsidP="00D27350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billions_</w:t>
            </w:r>
            <w:proofErr w:type="gramStart"/>
            <w:r>
              <w:t>needed.append</w:t>
            </w:r>
            <w:proofErr w:type="spellEnd"/>
            <w:proofErr w:type="gramEnd"/>
            <w:r>
              <w:t>(</w:t>
            </w:r>
            <w:proofErr w:type="spellStart"/>
            <w:r>
              <w:t>net_worth</w:t>
            </w:r>
            <w:proofErr w:type="spellEnd"/>
            <w:r>
              <w:t>[index])</w:t>
            </w:r>
          </w:p>
        </w:tc>
        <w:tc>
          <w:tcPr>
            <w:tcW w:w="3117" w:type="dxa"/>
          </w:tcPr>
          <w:p w14:paraId="4C7F691D" w14:textId="309ABFA1" w:rsidR="00A326EE" w:rsidRPr="000E437C" w:rsidRDefault="00CD2E11" w:rsidP="008311CE">
            <w:pPr>
              <w:pStyle w:val="ListParagraph"/>
              <w:numPr>
                <w:ilvl w:val="0"/>
                <w:numId w:val="3"/>
              </w:numPr>
            </w:pPr>
            <w:proofErr w:type="spellStart"/>
            <w:r>
              <w:t>billions_needed</w:t>
            </w:r>
            <w:proofErr w:type="spellEnd"/>
          </w:p>
        </w:tc>
      </w:tr>
    </w:tbl>
    <w:p w14:paraId="001371E6" w14:textId="77777777" w:rsidR="00992CE3" w:rsidRDefault="00992CE3">
      <w:pPr>
        <w:rPr>
          <w:b/>
          <w:bCs/>
        </w:rPr>
      </w:pPr>
    </w:p>
    <w:p w14:paraId="4DD8415F" w14:textId="74AA1386" w:rsidR="000534CE" w:rsidRPr="00F773A0" w:rsidRDefault="000534CE" w:rsidP="00F773A0">
      <w:pPr>
        <w:rPr>
          <w:b/>
          <w:bCs/>
        </w:rPr>
      </w:pPr>
      <w:r w:rsidRPr="00F773A0">
        <w:rPr>
          <w:b/>
          <w:bCs/>
        </w:rPr>
        <w:t>Test Cases</w:t>
      </w:r>
    </w:p>
    <w:p w14:paraId="7C50A663" w14:textId="78EA547A" w:rsidR="000534CE" w:rsidRPr="00E25857" w:rsidRDefault="000534CE" w:rsidP="000534CE">
      <w:pPr>
        <w:pStyle w:val="ListParagraph"/>
        <w:numPr>
          <w:ilvl w:val="1"/>
          <w:numId w:val="3"/>
        </w:numPr>
      </w:pPr>
      <w:r w:rsidRPr="00E25857">
        <w:t>Case 0 -</w:t>
      </w:r>
    </w:p>
    <w:p w14:paraId="3D0C1734" w14:textId="705C4596" w:rsidR="000534CE" w:rsidRPr="00E25857" w:rsidRDefault="000534CE" w:rsidP="000534CE">
      <w:pPr>
        <w:pStyle w:val="ListParagraph"/>
        <w:numPr>
          <w:ilvl w:val="2"/>
          <w:numId w:val="3"/>
        </w:numPr>
      </w:pPr>
      <w:r w:rsidRPr="00E25857">
        <w:t>[Input]</w:t>
      </w:r>
    </w:p>
    <w:p w14:paraId="13E30DD2" w14:textId="19FB2DFE" w:rsidR="000534CE" w:rsidRPr="00E25857" w:rsidRDefault="000534CE" w:rsidP="000534CE">
      <w:pPr>
        <w:pStyle w:val="ListParagraph"/>
        <w:numPr>
          <w:ilvl w:val="3"/>
          <w:numId w:val="3"/>
        </w:numPr>
      </w:pPr>
      <w:r w:rsidRPr="00E25857">
        <w:t xml:space="preserve"> Enter net worth for Alice, Bob, and Charlie: no</w:t>
      </w:r>
    </w:p>
    <w:p w14:paraId="0895E24C" w14:textId="0D3016D9" w:rsidR="000534CE" w:rsidRPr="00E25857" w:rsidRDefault="000534CE" w:rsidP="000534CE">
      <w:pPr>
        <w:pStyle w:val="ListParagraph"/>
        <w:numPr>
          <w:ilvl w:val="2"/>
          <w:numId w:val="3"/>
        </w:numPr>
      </w:pPr>
      <w:r w:rsidRPr="00E25857">
        <w:t>[Output]</w:t>
      </w:r>
    </w:p>
    <w:p w14:paraId="79172924" w14:textId="3EB09A47" w:rsidR="000534CE" w:rsidRPr="00E25857" w:rsidRDefault="000534CE" w:rsidP="000534CE">
      <w:pPr>
        <w:pStyle w:val="ListParagraph"/>
        <w:numPr>
          <w:ilvl w:val="3"/>
          <w:numId w:val="3"/>
        </w:numPr>
      </w:pPr>
      <w:r w:rsidRPr="00E25857">
        <w:t>Value error</w:t>
      </w:r>
    </w:p>
    <w:p w14:paraId="08923860" w14:textId="1BA4E603" w:rsidR="000534CE" w:rsidRPr="00E25857" w:rsidRDefault="000534CE" w:rsidP="000534CE">
      <w:pPr>
        <w:pStyle w:val="ListParagraph"/>
        <w:numPr>
          <w:ilvl w:val="2"/>
          <w:numId w:val="3"/>
        </w:numPr>
      </w:pPr>
      <w:r w:rsidRPr="00E25857">
        <w:t>[Input]</w:t>
      </w:r>
    </w:p>
    <w:p w14:paraId="6C897CBC" w14:textId="14E0580B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Enter net worth for Alice, Bob, and Charlie: 1 3 6</w:t>
      </w:r>
    </w:p>
    <w:p w14:paraId="71832B89" w14:textId="44521B43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Output]</w:t>
      </w:r>
    </w:p>
    <w:p w14:paraId="502A0EB2" w14:textId="41197A8C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Billions more needed for happiness: 4 1 0</w:t>
      </w:r>
    </w:p>
    <w:p w14:paraId="78829A1A" w14:textId="60CB78D2" w:rsidR="000534CE" w:rsidRPr="00E25857" w:rsidRDefault="000534CE" w:rsidP="003C14DB">
      <w:pPr>
        <w:pStyle w:val="ListParagraph"/>
        <w:numPr>
          <w:ilvl w:val="1"/>
          <w:numId w:val="3"/>
        </w:numPr>
      </w:pPr>
      <w:r w:rsidRPr="00E25857">
        <w:t>Case 1 -</w:t>
      </w:r>
    </w:p>
    <w:p w14:paraId="455ED6AC" w14:textId="7F1CE4A2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Input]</w:t>
      </w:r>
    </w:p>
    <w:p w14:paraId="625E6ECE" w14:textId="6F46E9ED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Enter net worth for Alice, Bob, and Charlie: 3 2 5</w:t>
      </w:r>
    </w:p>
    <w:p w14:paraId="5BCDCB5F" w14:textId="1686E900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Output]</w:t>
      </w:r>
    </w:p>
    <w:p w14:paraId="00FFE2FE" w14:textId="1CA1AD0F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Billions more needed for happiness: 1 3 0</w:t>
      </w:r>
    </w:p>
    <w:p w14:paraId="73B3D7D4" w14:textId="24A28646" w:rsidR="000534CE" w:rsidRPr="00E25857" w:rsidRDefault="000534CE" w:rsidP="003C14DB">
      <w:pPr>
        <w:pStyle w:val="ListParagraph"/>
        <w:numPr>
          <w:ilvl w:val="1"/>
          <w:numId w:val="3"/>
        </w:numPr>
      </w:pPr>
      <w:r w:rsidRPr="00E25857">
        <w:t>Case 2 -</w:t>
      </w:r>
    </w:p>
    <w:p w14:paraId="556BCAA4" w14:textId="4D95A0F1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Input]</w:t>
      </w:r>
    </w:p>
    <w:p w14:paraId="2349C6E1" w14:textId="6420D769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Enter net worth for Alice, Bob, and Charlie: 8 6 8</w:t>
      </w:r>
    </w:p>
    <w:p w14:paraId="605F5C49" w14:textId="7018A43D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Output]</w:t>
      </w:r>
    </w:p>
    <w:p w14:paraId="45643F5A" w14:textId="66126331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Billions more needed for happiness: 0 3 0</w:t>
      </w:r>
    </w:p>
    <w:p w14:paraId="31DF2993" w14:textId="4010DC55" w:rsidR="000534CE" w:rsidRPr="00E25857" w:rsidRDefault="000534CE" w:rsidP="003C14DB">
      <w:pPr>
        <w:pStyle w:val="ListParagraph"/>
        <w:numPr>
          <w:ilvl w:val="1"/>
          <w:numId w:val="3"/>
        </w:numPr>
      </w:pPr>
      <w:r w:rsidRPr="00E25857">
        <w:t>Case 3 -</w:t>
      </w:r>
    </w:p>
    <w:p w14:paraId="594AC9FD" w14:textId="0B8AF318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Input]</w:t>
      </w:r>
    </w:p>
    <w:p w14:paraId="2533C3BB" w14:textId="2255EC9E" w:rsidR="000534CE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Enter net worth for Alice, Bob, and Charlie: 6 3 3</w:t>
      </w:r>
    </w:p>
    <w:p w14:paraId="4DE8A816" w14:textId="0D85D3A9" w:rsidR="000534CE" w:rsidRPr="00E25857" w:rsidRDefault="000534CE" w:rsidP="003C14DB">
      <w:pPr>
        <w:pStyle w:val="ListParagraph"/>
        <w:numPr>
          <w:ilvl w:val="2"/>
          <w:numId w:val="3"/>
        </w:numPr>
      </w:pPr>
      <w:r w:rsidRPr="00E25857">
        <w:t>[Output]</w:t>
      </w:r>
    </w:p>
    <w:p w14:paraId="4D9B52AB" w14:textId="47F8126E" w:rsidR="001A2043" w:rsidRPr="00E25857" w:rsidRDefault="000534CE" w:rsidP="003C14DB">
      <w:pPr>
        <w:pStyle w:val="ListParagraph"/>
        <w:numPr>
          <w:ilvl w:val="3"/>
          <w:numId w:val="3"/>
        </w:numPr>
      </w:pPr>
      <w:r w:rsidRPr="00E25857">
        <w:t>Billions more needed for happiness: 0 2 2</w:t>
      </w:r>
    </w:p>
    <w:p w14:paraId="7C5A20E0" w14:textId="54CA8FA2" w:rsidR="00A326EE" w:rsidRPr="00653D29" w:rsidRDefault="00A326EE">
      <w:pPr>
        <w:rPr>
          <w:b/>
          <w:bCs/>
        </w:rPr>
      </w:pPr>
    </w:p>
    <w:sectPr w:rsidR="00A326EE" w:rsidRPr="00653D29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1A3260" w14:textId="77777777" w:rsidR="00653D29" w:rsidRDefault="00653D29" w:rsidP="00653D29">
      <w:pPr>
        <w:spacing w:after="0" w:line="240" w:lineRule="auto"/>
      </w:pPr>
      <w:r>
        <w:separator/>
      </w:r>
    </w:p>
  </w:endnote>
  <w:endnote w:type="continuationSeparator" w:id="0">
    <w:p w14:paraId="1D34E764" w14:textId="77777777" w:rsidR="00653D29" w:rsidRDefault="00653D29" w:rsidP="00653D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13726C" w14:textId="77777777" w:rsidR="00653D29" w:rsidRDefault="00653D29" w:rsidP="00653D29">
      <w:pPr>
        <w:spacing w:after="0" w:line="240" w:lineRule="auto"/>
      </w:pPr>
      <w:r>
        <w:separator/>
      </w:r>
    </w:p>
  </w:footnote>
  <w:footnote w:type="continuationSeparator" w:id="0">
    <w:p w14:paraId="6B022092" w14:textId="77777777" w:rsidR="00653D29" w:rsidRDefault="00653D29" w:rsidP="00653D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F7564" w14:textId="732D3428" w:rsidR="00653D29" w:rsidRDefault="00653D29" w:rsidP="00653D29">
    <w:pPr>
      <w:jc w:val="right"/>
    </w:pPr>
    <w:r>
      <w:rPr>
        <w:b/>
        <w:bCs/>
      </w:rPr>
      <w:t xml:space="preserve">Name: </w:t>
    </w:r>
    <w:r>
      <w:t xml:space="preserve">Albert Banoy </w:t>
    </w:r>
    <w:r>
      <w:rPr>
        <w:b/>
        <w:bCs/>
      </w:rPr>
      <w:t>|| Date:</w:t>
    </w:r>
    <w:r w:rsidR="00201D49">
      <w:rPr>
        <w:b/>
        <w:bCs/>
      </w:rPr>
      <w:t xml:space="preserve"> 21</w:t>
    </w:r>
    <w:r w:rsidR="00201D49" w:rsidRPr="00201D49">
      <w:rPr>
        <w:b/>
        <w:bCs/>
        <w:vertAlign w:val="superscript"/>
      </w:rPr>
      <w:t>st</w:t>
    </w:r>
    <w:r w:rsidR="00201D49">
      <w:rPr>
        <w:b/>
        <w:bCs/>
      </w:rPr>
      <w:t xml:space="preserve"> of April 202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8C286C"/>
    <w:multiLevelType w:val="hybridMultilevel"/>
    <w:tmpl w:val="783E8270"/>
    <w:lvl w:ilvl="0" w:tplc="7E32B6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AC2C1F"/>
    <w:multiLevelType w:val="hybridMultilevel"/>
    <w:tmpl w:val="D6CE29D2"/>
    <w:lvl w:ilvl="0" w:tplc="F21A50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A03C4B"/>
    <w:multiLevelType w:val="hybridMultilevel"/>
    <w:tmpl w:val="05C6F6D4"/>
    <w:lvl w:ilvl="0" w:tplc="F21A50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8234132">
    <w:abstractNumId w:val="1"/>
  </w:num>
  <w:num w:numId="2" w16cid:durableId="350689762">
    <w:abstractNumId w:val="2"/>
  </w:num>
  <w:num w:numId="3" w16cid:durableId="909001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LQwNDQ2M7U0MTNV0lEKTi0uzszPAykwqgUALVEaViwAAAA="/>
  </w:docVars>
  <w:rsids>
    <w:rsidRoot w:val="00CA3499"/>
    <w:rsid w:val="000534CE"/>
    <w:rsid w:val="000D30A3"/>
    <w:rsid w:val="000E1763"/>
    <w:rsid w:val="000E437C"/>
    <w:rsid w:val="00197541"/>
    <w:rsid w:val="001A2043"/>
    <w:rsid w:val="00201D49"/>
    <w:rsid w:val="00203383"/>
    <w:rsid w:val="00240D90"/>
    <w:rsid w:val="00377EE0"/>
    <w:rsid w:val="003B5545"/>
    <w:rsid w:val="003C14DB"/>
    <w:rsid w:val="005618A3"/>
    <w:rsid w:val="005F02A5"/>
    <w:rsid w:val="00647B27"/>
    <w:rsid w:val="00653D29"/>
    <w:rsid w:val="006B04D7"/>
    <w:rsid w:val="00721F4C"/>
    <w:rsid w:val="008311CE"/>
    <w:rsid w:val="0084790B"/>
    <w:rsid w:val="008A18CA"/>
    <w:rsid w:val="00913E1B"/>
    <w:rsid w:val="00992CE3"/>
    <w:rsid w:val="009A00A9"/>
    <w:rsid w:val="00A326EE"/>
    <w:rsid w:val="00AA2E61"/>
    <w:rsid w:val="00CA3499"/>
    <w:rsid w:val="00CD2E11"/>
    <w:rsid w:val="00D27350"/>
    <w:rsid w:val="00E25857"/>
    <w:rsid w:val="00EE0095"/>
    <w:rsid w:val="00F02929"/>
    <w:rsid w:val="00F561C7"/>
    <w:rsid w:val="00F67BF8"/>
    <w:rsid w:val="00F773A0"/>
    <w:rsid w:val="00FC7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C97BB"/>
  <w15:chartTrackingRefBased/>
  <w15:docId w15:val="{487BBFA5-0E41-4A1A-940F-ADCCB87CA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A34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A34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53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53D29"/>
  </w:style>
  <w:style w:type="paragraph" w:styleId="Footer">
    <w:name w:val="footer"/>
    <w:basedOn w:val="Normal"/>
    <w:link w:val="FooterChar"/>
    <w:uiPriority w:val="99"/>
    <w:unhideWhenUsed/>
    <w:rsid w:val="00653D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3D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1B3ED6-FCEE-4AEB-B163-7665F615D0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07</Words>
  <Characters>61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bert Banoy</dc:creator>
  <cp:keywords/>
  <dc:description/>
  <cp:lastModifiedBy>Albert Banoy</cp:lastModifiedBy>
  <cp:revision>31</cp:revision>
  <cp:lastPrinted>2022-04-21T17:28:00Z</cp:lastPrinted>
  <dcterms:created xsi:type="dcterms:W3CDTF">2019-09-18T18:01:00Z</dcterms:created>
  <dcterms:modified xsi:type="dcterms:W3CDTF">2022-04-21T17:28:00Z</dcterms:modified>
</cp:coreProperties>
</file>